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10129" w14:textId="4CDADFB3" w:rsidR="00C779CF" w:rsidRDefault="00C779CF" w:rsidP="00C779CF">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 xml:space="preserve">The Peach County Board of Commissioners will be accepting Sealed Bids pertaining to the purchase, delivery to site, installation and erection of a Metal Building (55’X60’ a 40’X60 metal building with a 15’x60 lean to addition) in Peach County, GA. </w:t>
      </w:r>
    </w:p>
    <w:p w14:paraId="03C4C11B" w14:textId="77777777" w:rsidR="007A7069" w:rsidRDefault="007A7069" w:rsidP="00C779CF">
      <w:pPr>
        <w:autoSpaceDE w:val="0"/>
        <w:autoSpaceDN w:val="0"/>
        <w:adjustRightInd w:val="0"/>
        <w:spacing w:after="0" w:line="240" w:lineRule="auto"/>
        <w:rPr>
          <w:rFonts w:ascii="TimesNewRomanPSMT" w:hAnsi="TimesNewRomanPSMT" w:cs="TimesNewRomanPSMT"/>
          <w:sz w:val="24"/>
          <w:szCs w:val="24"/>
        </w:rPr>
      </w:pPr>
    </w:p>
    <w:p w14:paraId="77C4CE0C" w14:textId="5A814C15" w:rsidR="00C779CF" w:rsidRDefault="00C779CF" w:rsidP="00C779CF">
      <w:pPr>
        <w:rPr>
          <w:rFonts w:ascii="TimesNewRomanPSMT" w:hAnsi="TimesNewRomanPSMT" w:cs="TimesNewRomanPSMT"/>
          <w:sz w:val="24"/>
          <w:szCs w:val="24"/>
        </w:rPr>
      </w:pPr>
      <w:r>
        <w:rPr>
          <w:rFonts w:ascii="TimesNewRomanPSMT" w:hAnsi="TimesNewRomanPSMT" w:cs="TimesNewRomanPSMT"/>
          <w:sz w:val="24"/>
          <w:szCs w:val="24"/>
        </w:rPr>
        <w:t>Closing date for the Sealed Bid respond to request for Bid No. – 21.006 shall be</w:t>
      </w:r>
      <w:r w:rsidR="007A7069">
        <w:rPr>
          <w:rFonts w:ascii="TimesNewRomanPSMT" w:hAnsi="TimesNewRomanPSMT" w:cs="TimesNewRomanPSMT"/>
          <w:sz w:val="24"/>
          <w:szCs w:val="24"/>
        </w:rPr>
        <w:t xml:space="preserve"> August </w:t>
      </w:r>
      <w:r w:rsidR="00B350CF">
        <w:rPr>
          <w:rFonts w:ascii="TimesNewRomanPSMT" w:hAnsi="TimesNewRomanPSMT" w:cs="TimesNewRomanPSMT"/>
          <w:sz w:val="24"/>
          <w:szCs w:val="24"/>
        </w:rPr>
        <w:t>12</w:t>
      </w:r>
      <w:r w:rsidR="007A7069">
        <w:rPr>
          <w:rFonts w:ascii="TimesNewRomanPSMT" w:hAnsi="TimesNewRomanPSMT" w:cs="TimesNewRomanPSMT"/>
          <w:sz w:val="24"/>
          <w:szCs w:val="24"/>
        </w:rPr>
        <w:t>,</w:t>
      </w:r>
      <w:r>
        <w:rPr>
          <w:rFonts w:ascii="TimesNewRomanPSMT" w:hAnsi="TimesNewRomanPSMT" w:cs="TimesNewRomanPSMT"/>
          <w:sz w:val="24"/>
          <w:szCs w:val="24"/>
        </w:rPr>
        <w:t xml:space="preserve"> 2021 @ 2:00 p.m.  Bids will be opened in public without discussion o</w:t>
      </w:r>
      <w:r w:rsidR="007A7069">
        <w:rPr>
          <w:rFonts w:ascii="TimesNewRomanPSMT" w:hAnsi="TimesNewRomanPSMT" w:cs="TimesNewRomanPSMT"/>
          <w:sz w:val="24"/>
          <w:szCs w:val="24"/>
        </w:rPr>
        <w:t xml:space="preserve">n August </w:t>
      </w:r>
      <w:r w:rsidR="00B350CF">
        <w:rPr>
          <w:rFonts w:ascii="TimesNewRomanPSMT" w:hAnsi="TimesNewRomanPSMT" w:cs="TimesNewRomanPSMT"/>
          <w:sz w:val="24"/>
          <w:szCs w:val="24"/>
        </w:rPr>
        <w:t>12</w:t>
      </w:r>
      <w:r>
        <w:rPr>
          <w:rFonts w:ascii="TimesNewRomanPSMT" w:hAnsi="TimesNewRomanPSMT" w:cs="TimesNewRomanPSMT"/>
          <w:sz w:val="24"/>
          <w:szCs w:val="24"/>
        </w:rPr>
        <w:t xml:space="preserve">, 2021 at 2:00 p.m. at the Peach County Board of Commissioner’s Office, 213 Persons Street, Fort Valley, GA. 31030.  Bid amounts will not be released until the Board of Commissioners has awarded the project to the winning bidder. </w:t>
      </w:r>
    </w:p>
    <w:p w14:paraId="114E394E" w14:textId="199819C1" w:rsidR="00D65F40" w:rsidRDefault="00D65F40" w:rsidP="00C779CF">
      <w:pPr>
        <w:rPr>
          <w:rFonts w:ascii="TimesNewRomanPSMT" w:hAnsi="TimesNewRomanPSMT" w:cs="TimesNewRomanPSMT"/>
          <w:sz w:val="24"/>
          <w:szCs w:val="24"/>
        </w:rPr>
      </w:pPr>
      <w:r>
        <w:rPr>
          <w:rFonts w:ascii="TimesNewRomanPSMT" w:hAnsi="TimesNewRomanPSMT" w:cs="TimesNewRomanPSMT"/>
          <w:sz w:val="24"/>
          <w:szCs w:val="24"/>
        </w:rPr>
        <w:t xml:space="preserve">Contact </w:t>
      </w:r>
      <w:hyperlink r:id="rId4" w:history="1">
        <w:r w:rsidRPr="00601201">
          <w:rPr>
            <w:rStyle w:val="Hyperlink"/>
            <w:rFonts w:ascii="TimesNewRomanPSMT" w:hAnsi="TimesNewRomanPSMT" w:cs="TimesNewRomanPSMT"/>
            <w:sz w:val="24"/>
            <w:szCs w:val="24"/>
          </w:rPr>
          <w:t>Michaela-jones@peachcounty.net</w:t>
        </w:r>
      </w:hyperlink>
      <w:r>
        <w:rPr>
          <w:rFonts w:ascii="TimesNewRomanPSMT" w:hAnsi="TimesNewRomanPSMT" w:cs="TimesNewRomanPSMT"/>
          <w:sz w:val="24"/>
          <w:szCs w:val="24"/>
        </w:rPr>
        <w:t xml:space="preserve"> for specifications, contact jeff-doles</w:t>
      </w:r>
    </w:p>
    <w:p w14:paraId="38CFDEA5" w14:textId="77777777" w:rsidR="00C779CF" w:rsidRDefault="00C779CF" w:rsidP="00C779CF">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All bids must be accompanied by a Bid Bond in an amount not less than five percent (5%) of the</w:t>
      </w:r>
    </w:p>
    <w:p w14:paraId="199D31EA" w14:textId="77777777" w:rsidR="00C779CF" w:rsidRDefault="00C779CF" w:rsidP="00C779CF">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Base Bid. Performance Bond and Payment Bond, each in the amount of one hundred percent</w:t>
      </w:r>
    </w:p>
    <w:p w14:paraId="3E90ACE8" w14:textId="77777777" w:rsidR="00C779CF" w:rsidRDefault="00C779CF" w:rsidP="00C779CF">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100%) of the contract amount, will be required of the successful bidder. Bond must be written</w:t>
      </w:r>
    </w:p>
    <w:p w14:paraId="11C07108" w14:textId="2657120B" w:rsidR="00C779CF" w:rsidRDefault="00C779CF" w:rsidP="00C779CF">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by an acceptable Surety.  The Company must be licensed to do business in the State of Georgia and listed with the Department of the Treasury.</w:t>
      </w:r>
    </w:p>
    <w:p w14:paraId="755BF514" w14:textId="77777777" w:rsidR="00C779CF" w:rsidRDefault="00C779CF" w:rsidP="00C779CF">
      <w:pPr>
        <w:autoSpaceDE w:val="0"/>
        <w:autoSpaceDN w:val="0"/>
        <w:adjustRightInd w:val="0"/>
        <w:spacing w:after="0" w:line="240" w:lineRule="auto"/>
      </w:pPr>
    </w:p>
    <w:p w14:paraId="54855CA2" w14:textId="77777777" w:rsidR="00C779CF" w:rsidRDefault="00C779CF" w:rsidP="00C779CF">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Peach County reserves the right to reject all bids, to waive informalities, to re-advertise and/or to</w:t>
      </w:r>
    </w:p>
    <w:p w14:paraId="2C795047" w14:textId="1B3F95C2" w:rsidR="00C779CF" w:rsidRDefault="00C779CF" w:rsidP="00C779CF">
      <w:r>
        <w:rPr>
          <w:rFonts w:ascii="TimesNewRomanPSMT" w:hAnsi="TimesNewRomanPSMT" w:cs="TimesNewRomanPSMT"/>
          <w:sz w:val="24"/>
          <w:szCs w:val="24"/>
        </w:rPr>
        <w:t>award any bid that is in the best interest of Peach County.</w:t>
      </w:r>
    </w:p>
    <w:p w14:paraId="6BBBC15B" w14:textId="77777777" w:rsidR="00C779CF" w:rsidRDefault="00C779CF" w:rsidP="00C779CF">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Mail or deliver Sealed Bids to:</w:t>
      </w:r>
    </w:p>
    <w:p w14:paraId="1CF5BB18" w14:textId="77777777" w:rsidR="00C779CF" w:rsidRDefault="00C779CF" w:rsidP="00C779CF">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Michaela Jones</w:t>
      </w:r>
    </w:p>
    <w:p w14:paraId="1A174516" w14:textId="77777777" w:rsidR="00C779CF" w:rsidRDefault="00C779CF" w:rsidP="00C779CF">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Peach County Board of Commissioners</w:t>
      </w:r>
    </w:p>
    <w:p w14:paraId="09C22DC5" w14:textId="570CF9F1" w:rsidR="00C779CF" w:rsidRDefault="00C779CF" w:rsidP="00C779CF">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ATTN: RFB # 21-006</w:t>
      </w:r>
    </w:p>
    <w:p w14:paraId="79628AB2" w14:textId="77777777" w:rsidR="00C779CF" w:rsidRDefault="00C779CF" w:rsidP="00C779CF">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213 Persons Street</w:t>
      </w:r>
    </w:p>
    <w:p w14:paraId="169D3ECA" w14:textId="546FCE57" w:rsidR="00C779CF" w:rsidRDefault="00C779CF" w:rsidP="00C779CF">
      <w:r>
        <w:rPr>
          <w:rFonts w:ascii="TimesNewRomanPSMT" w:hAnsi="TimesNewRomanPSMT" w:cs="TimesNewRomanPSMT"/>
          <w:sz w:val="24"/>
          <w:szCs w:val="24"/>
        </w:rPr>
        <w:t>Fort Valley, GA 31030</w:t>
      </w:r>
    </w:p>
    <w:p w14:paraId="7C9104F0" w14:textId="46975AEB" w:rsidR="00C779CF" w:rsidRPr="007A7069" w:rsidRDefault="00C779CF" w:rsidP="00C779CF">
      <w:pPr>
        <w:rPr>
          <w:rFonts w:ascii="TimesNewRomanPSMT" w:hAnsi="TimesNewRomanPSMT" w:cs="TimesNewRomanPSMT"/>
          <w:b/>
          <w:bCs/>
          <w:sz w:val="24"/>
          <w:szCs w:val="24"/>
          <w:u w:val="single"/>
        </w:rPr>
      </w:pPr>
      <w:r w:rsidRPr="007A7069">
        <w:rPr>
          <w:rFonts w:ascii="TimesNewRomanPSMT" w:hAnsi="TimesNewRomanPSMT" w:cs="TimesNewRomanPSMT"/>
          <w:b/>
          <w:bCs/>
          <w:sz w:val="24"/>
          <w:szCs w:val="24"/>
          <w:u w:val="single"/>
        </w:rPr>
        <w:t>Building Specifications</w:t>
      </w:r>
    </w:p>
    <w:p w14:paraId="16A44B1E" w14:textId="62775A3B" w:rsidR="00C779CF" w:rsidRPr="007A7069" w:rsidRDefault="00C779CF" w:rsidP="00C779CF">
      <w:pPr>
        <w:rPr>
          <w:rFonts w:ascii="TimesNewRomanPSMT" w:hAnsi="TimesNewRomanPSMT" w:cs="TimesNewRomanPSMT"/>
          <w:sz w:val="24"/>
          <w:szCs w:val="24"/>
        </w:rPr>
      </w:pPr>
      <w:r w:rsidRPr="007A7069">
        <w:rPr>
          <w:rFonts w:ascii="TimesNewRomanPSMT" w:hAnsi="TimesNewRomanPSMT" w:cs="TimesNewRomanPSMT"/>
          <w:sz w:val="24"/>
          <w:szCs w:val="24"/>
        </w:rPr>
        <w:t>Metal building 55’X 60’ (40’ X 60’ building with a 15’ X 60’ lean to addition)</w:t>
      </w:r>
    </w:p>
    <w:p w14:paraId="37E270ED" w14:textId="77777777" w:rsidR="00C779CF" w:rsidRPr="007A7069" w:rsidRDefault="00C779CF" w:rsidP="00C779CF">
      <w:pPr>
        <w:rPr>
          <w:rFonts w:ascii="TimesNewRomanPSMT" w:hAnsi="TimesNewRomanPSMT" w:cs="TimesNewRomanPSMT"/>
          <w:sz w:val="24"/>
          <w:szCs w:val="24"/>
        </w:rPr>
      </w:pPr>
      <w:r w:rsidRPr="007A7069">
        <w:rPr>
          <w:rFonts w:ascii="TimesNewRomanPSMT" w:hAnsi="TimesNewRomanPSMT" w:cs="TimesNewRomanPSMT"/>
          <w:sz w:val="24"/>
          <w:szCs w:val="24"/>
        </w:rPr>
        <w:t>Building can be red iron or heavy-duty tubular steel building</w:t>
      </w:r>
    </w:p>
    <w:p w14:paraId="05130254" w14:textId="77777777" w:rsidR="00C779CF" w:rsidRPr="007A7069" w:rsidRDefault="00C779CF" w:rsidP="00C779CF">
      <w:pPr>
        <w:rPr>
          <w:rFonts w:ascii="TimesNewRomanPSMT" w:hAnsi="TimesNewRomanPSMT" w:cs="TimesNewRomanPSMT"/>
          <w:sz w:val="24"/>
          <w:szCs w:val="24"/>
        </w:rPr>
      </w:pPr>
      <w:r w:rsidRPr="007A7069">
        <w:rPr>
          <w:rFonts w:ascii="TimesNewRomanPSMT" w:hAnsi="TimesNewRomanPSMT" w:cs="TimesNewRomanPSMT"/>
          <w:sz w:val="24"/>
          <w:szCs w:val="24"/>
        </w:rPr>
        <w:t>There shall be a firewall between the main building and the lean-to. Wall can be</w:t>
      </w:r>
    </w:p>
    <w:p w14:paraId="454CF5E8" w14:textId="77777777" w:rsidR="00C779CF" w:rsidRPr="007A7069" w:rsidRDefault="00C779CF" w:rsidP="00C779CF">
      <w:pPr>
        <w:rPr>
          <w:rFonts w:ascii="TimesNewRomanPSMT" w:hAnsi="TimesNewRomanPSMT" w:cs="TimesNewRomanPSMT"/>
          <w:sz w:val="24"/>
          <w:szCs w:val="24"/>
        </w:rPr>
      </w:pPr>
      <w:r w:rsidRPr="007A7069">
        <w:rPr>
          <w:rFonts w:ascii="TimesNewRomanPSMT" w:hAnsi="TimesNewRomanPSMT" w:cs="TimesNewRomanPSMT"/>
          <w:sz w:val="24"/>
          <w:szCs w:val="24"/>
        </w:rPr>
        <w:t>metal insulated wall or can be concrete block.</w:t>
      </w:r>
    </w:p>
    <w:p w14:paraId="34829142" w14:textId="77777777" w:rsidR="00C779CF" w:rsidRPr="007A7069" w:rsidRDefault="00C779CF" w:rsidP="00C779CF">
      <w:pPr>
        <w:rPr>
          <w:rFonts w:ascii="TimesNewRomanPSMT" w:hAnsi="TimesNewRomanPSMT" w:cs="TimesNewRomanPSMT"/>
          <w:sz w:val="24"/>
          <w:szCs w:val="24"/>
        </w:rPr>
      </w:pPr>
      <w:r w:rsidRPr="007A7069">
        <w:rPr>
          <w:rFonts w:ascii="TimesNewRomanPSMT" w:hAnsi="TimesNewRomanPSMT" w:cs="TimesNewRomanPSMT"/>
          <w:sz w:val="24"/>
          <w:szCs w:val="24"/>
        </w:rPr>
        <w:t>Interior wall shall include 2 3’0 personnel doors</w:t>
      </w:r>
    </w:p>
    <w:p w14:paraId="100B71DD" w14:textId="77777777" w:rsidR="00C779CF" w:rsidRPr="007A7069" w:rsidRDefault="00C779CF" w:rsidP="00C779CF">
      <w:pPr>
        <w:rPr>
          <w:rFonts w:ascii="TimesNewRomanPSMT" w:hAnsi="TimesNewRomanPSMT" w:cs="TimesNewRomanPSMT"/>
          <w:sz w:val="24"/>
          <w:szCs w:val="24"/>
        </w:rPr>
      </w:pPr>
      <w:r w:rsidRPr="007A7069">
        <w:rPr>
          <w:rFonts w:ascii="TimesNewRomanPSMT" w:hAnsi="TimesNewRomanPSMT" w:cs="TimesNewRomanPSMT"/>
          <w:sz w:val="24"/>
          <w:szCs w:val="24"/>
        </w:rPr>
        <w:t>Four 14’X14’ framed openings</w:t>
      </w:r>
    </w:p>
    <w:p w14:paraId="221BD971" w14:textId="6FD14F58" w:rsidR="00C779CF" w:rsidRPr="007A7069" w:rsidRDefault="00C779CF" w:rsidP="00C779CF">
      <w:pPr>
        <w:rPr>
          <w:rFonts w:ascii="TimesNewRomanPSMT" w:hAnsi="TimesNewRomanPSMT" w:cs="TimesNewRomanPSMT"/>
          <w:sz w:val="24"/>
          <w:szCs w:val="24"/>
        </w:rPr>
      </w:pPr>
      <w:r w:rsidRPr="007A7069">
        <w:rPr>
          <w:rFonts w:ascii="TimesNewRomanPSMT" w:hAnsi="TimesNewRomanPSMT" w:cs="TimesNewRomanPSMT"/>
          <w:sz w:val="24"/>
          <w:szCs w:val="24"/>
        </w:rPr>
        <w:t>Four 14’ X 14’ roll up style overhead doors</w:t>
      </w:r>
    </w:p>
    <w:p w14:paraId="217199B2" w14:textId="77777777" w:rsidR="00C779CF" w:rsidRPr="007A7069" w:rsidRDefault="00C779CF" w:rsidP="00C779CF">
      <w:pPr>
        <w:rPr>
          <w:rFonts w:ascii="TimesNewRomanPSMT" w:hAnsi="TimesNewRomanPSMT" w:cs="TimesNewRomanPSMT"/>
          <w:sz w:val="24"/>
          <w:szCs w:val="24"/>
        </w:rPr>
      </w:pPr>
      <w:r w:rsidRPr="007A7069">
        <w:rPr>
          <w:rFonts w:ascii="TimesNewRomanPSMT" w:hAnsi="TimesNewRomanPSMT" w:cs="TimesNewRomanPSMT"/>
          <w:sz w:val="24"/>
          <w:szCs w:val="24"/>
        </w:rPr>
        <w:t>Four 3’0 personnel door</w:t>
      </w:r>
    </w:p>
    <w:p w14:paraId="1E220CBF" w14:textId="6E813469" w:rsidR="00C779CF" w:rsidRPr="007A7069" w:rsidRDefault="00C779CF" w:rsidP="00C779CF">
      <w:pPr>
        <w:rPr>
          <w:rFonts w:ascii="TimesNewRomanPSMT" w:hAnsi="TimesNewRomanPSMT" w:cs="TimesNewRomanPSMT"/>
          <w:sz w:val="24"/>
          <w:szCs w:val="24"/>
        </w:rPr>
      </w:pPr>
      <w:r w:rsidRPr="007A7069">
        <w:rPr>
          <w:rFonts w:ascii="TimesNewRomanPSMT" w:hAnsi="TimesNewRomanPSMT" w:cs="TimesNewRomanPSMT"/>
          <w:sz w:val="24"/>
          <w:szCs w:val="24"/>
        </w:rPr>
        <w:t>16’ side walls on 40X60 building and minimal of 12’ side wall on 15X</w:t>
      </w:r>
      <w:r w:rsidR="00AB3310">
        <w:rPr>
          <w:rFonts w:ascii="TimesNewRomanPSMT" w:hAnsi="TimesNewRomanPSMT" w:cs="TimesNewRomanPSMT"/>
          <w:sz w:val="24"/>
          <w:szCs w:val="24"/>
        </w:rPr>
        <w:t>6</w:t>
      </w:r>
      <w:r w:rsidRPr="007A7069">
        <w:rPr>
          <w:rFonts w:ascii="TimesNewRomanPSMT" w:hAnsi="TimesNewRomanPSMT" w:cs="TimesNewRomanPSMT"/>
          <w:sz w:val="24"/>
          <w:szCs w:val="24"/>
        </w:rPr>
        <w:t>0 part</w:t>
      </w:r>
    </w:p>
    <w:p w14:paraId="1B4FAF04" w14:textId="77777777" w:rsidR="00C779CF" w:rsidRPr="007A7069" w:rsidRDefault="00C779CF" w:rsidP="00C779CF">
      <w:pPr>
        <w:rPr>
          <w:rFonts w:ascii="TimesNewRomanPSMT" w:hAnsi="TimesNewRomanPSMT" w:cs="TimesNewRomanPSMT"/>
          <w:sz w:val="24"/>
          <w:szCs w:val="24"/>
        </w:rPr>
      </w:pPr>
      <w:r w:rsidRPr="007A7069">
        <w:rPr>
          <w:rFonts w:ascii="TimesNewRomanPSMT" w:hAnsi="TimesNewRomanPSMT" w:cs="TimesNewRomanPSMT"/>
          <w:sz w:val="24"/>
          <w:szCs w:val="24"/>
        </w:rPr>
        <w:t>Complete insulation (roof and side walls) of minimal 2” fiberglass insulation</w:t>
      </w:r>
    </w:p>
    <w:p w14:paraId="5AF9E5B2" w14:textId="77777777" w:rsidR="00C779CF" w:rsidRPr="007A7069" w:rsidRDefault="00C779CF" w:rsidP="00C779CF">
      <w:pPr>
        <w:rPr>
          <w:rFonts w:ascii="TimesNewRomanPSMT" w:hAnsi="TimesNewRomanPSMT" w:cs="TimesNewRomanPSMT"/>
          <w:sz w:val="24"/>
          <w:szCs w:val="24"/>
        </w:rPr>
      </w:pPr>
      <w:r w:rsidRPr="007A7069">
        <w:rPr>
          <w:rFonts w:ascii="TimesNewRomanPSMT" w:hAnsi="TimesNewRomanPSMT" w:cs="TimesNewRomanPSMT"/>
          <w:sz w:val="24"/>
          <w:szCs w:val="24"/>
        </w:rPr>
        <w:t>Minimum of 2/12 pitch roof</w:t>
      </w:r>
    </w:p>
    <w:p w14:paraId="3FEDD52D" w14:textId="77777777" w:rsidR="00C779CF" w:rsidRPr="007A7069" w:rsidRDefault="00C779CF" w:rsidP="00C779CF">
      <w:pPr>
        <w:rPr>
          <w:rFonts w:ascii="TimesNewRomanPSMT" w:hAnsi="TimesNewRomanPSMT" w:cs="TimesNewRomanPSMT"/>
          <w:sz w:val="24"/>
          <w:szCs w:val="24"/>
        </w:rPr>
      </w:pPr>
      <w:r w:rsidRPr="007A7069">
        <w:rPr>
          <w:rFonts w:ascii="TimesNewRomanPSMT" w:hAnsi="TimesNewRomanPSMT" w:cs="TimesNewRomanPSMT"/>
          <w:sz w:val="24"/>
          <w:szCs w:val="24"/>
        </w:rPr>
        <w:lastRenderedPageBreak/>
        <w:t>Galvanized roof panels</w:t>
      </w:r>
    </w:p>
    <w:p w14:paraId="2217EE53" w14:textId="77777777" w:rsidR="00C779CF" w:rsidRPr="007A7069" w:rsidRDefault="00C779CF" w:rsidP="00C779CF">
      <w:pPr>
        <w:rPr>
          <w:rFonts w:ascii="TimesNewRomanPSMT" w:hAnsi="TimesNewRomanPSMT" w:cs="TimesNewRomanPSMT"/>
          <w:sz w:val="24"/>
          <w:szCs w:val="24"/>
        </w:rPr>
      </w:pPr>
      <w:r w:rsidRPr="007A7069">
        <w:rPr>
          <w:rFonts w:ascii="TimesNewRomanPSMT" w:hAnsi="TimesNewRomanPSMT" w:cs="TimesNewRomanPSMT"/>
          <w:sz w:val="24"/>
          <w:szCs w:val="24"/>
        </w:rPr>
        <w:t>Side walls pebble beige finish with White trim</w:t>
      </w:r>
    </w:p>
    <w:p w14:paraId="0B1EAADD" w14:textId="77777777" w:rsidR="00C779CF" w:rsidRPr="007A7069" w:rsidRDefault="00C779CF" w:rsidP="00C779CF">
      <w:pPr>
        <w:rPr>
          <w:rFonts w:ascii="TimesNewRomanPSMT" w:hAnsi="TimesNewRomanPSMT" w:cs="TimesNewRomanPSMT"/>
          <w:sz w:val="24"/>
          <w:szCs w:val="24"/>
        </w:rPr>
      </w:pPr>
      <w:r w:rsidRPr="007A7069">
        <w:rPr>
          <w:rFonts w:ascii="TimesNewRomanPSMT" w:hAnsi="TimesNewRomanPSMT" w:cs="TimesNewRomanPSMT"/>
          <w:sz w:val="24"/>
          <w:szCs w:val="24"/>
        </w:rPr>
        <w:t>100 MPH wind load</w:t>
      </w:r>
    </w:p>
    <w:p w14:paraId="328DA96B" w14:textId="77777777" w:rsidR="00C779CF" w:rsidRPr="007A7069" w:rsidRDefault="00C779CF" w:rsidP="00C779CF">
      <w:pPr>
        <w:rPr>
          <w:rFonts w:ascii="TimesNewRomanPSMT" w:hAnsi="TimesNewRomanPSMT" w:cs="TimesNewRomanPSMT"/>
          <w:sz w:val="24"/>
          <w:szCs w:val="24"/>
        </w:rPr>
      </w:pPr>
      <w:r w:rsidRPr="007A7069">
        <w:rPr>
          <w:rFonts w:ascii="TimesNewRomanPSMT" w:hAnsi="TimesNewRomanPSMT" w:cs="TimesNewRomanPSMT"/>
          <w:sz w:val="24"/>
          <w:szCs w:val="24"/>
        </w:rPr>
        <w:t>Must meet all local and State building regulations</w:t>
      </w:r>
    </w:p>
    <w:p w14:paraId="6AEB64B4" w14:textId="78862217" w:rsidR="00BF4564" w:rsidRPr="007A7069" w:rsidRDefault="00C779CF" w:rsidP="00C779CF">
      <w:pPr>
        <w:rPr>
          <w:rFonts w:ascii="TimesNewRomanPSMT" w:hAnsi="TimesNewRomanPSMT" w:cs="TimesNewRomanPSMT"/>
          <w:sz w:val="24"/>
          <w:szCs w:val="24"/>
        </w:rPr>
      </w:pPr>
      <w:r w:rsidRPr="007A7069">
        <w:rPr>
          <w:rFonts w:ascii="TimesNewRomanPSMT" w:hAnsi="TimesNewRomanPSMT" w:cs="TimesNewRomanPSMT"/>
          <w:sz w:val="24"/>
          <w:szCs w:val="24"/>
        </w:rPr>
        <w:t>Must include all delivery to site, installation</w:t>
      </w:r>
      <w:r w:rsidR="007A7069" w:rsidRPr="007A7069">
        <w:rPr>
          <w:rFonts w:ascii="TimesNewRomanPSMT" w:hAnsi="TimesNewRomanPSMT" w:cs="TimesNewRomanPSMT"/>
          <w:sz w:val="24"/>
          <w:szCs w:val="24"/>
        </w:rPr>
        <w:t xml:space="preserve"> on existing concrete pad</w:t>
      </w:r>
      <w:r w:rsidRPr="007A7069">
        <w:rPr>
          <w:rFonts w:ascii="TimesNewRomanPSMT" w:hAnsi="TimesNewRomanPSMT" w:cs="TimesNewRomanPSMT"/>
          <w:sz w:val="24"/>
          <w:szCs w:val="24"/>
        </w:rPr>
        <w:t xml:space="preserve"> and erection of the building.</w:t>
      </w:r>
    </w:p>
    <w:sectPr w:rsidR="00BF4564" w:rsidRPr="007A70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TY1Mza0NLAwNDFV0lEKTi0uzszPAykwqQUAbDbDzCwAAAA="/>
  </w:docVars>
  <w:rsids>
    <w:rsidRoot w:val="00C779CF"/>
    <w:rsid w:val="000111EA"/>
    <w:rsid w:val="007A7069"/>
    <w:rsid w:val="00A30C27"/>
    <w:rsid w:val="00AB3310"/>
    <w:rsid w:val="00B350CF"/>
    <w:rsid w:val="00BF4564"/>
    <w:rsid w:val="00C779CF"/>
    <w:rsid w:val="00D65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2A687"/>
  <w15:chartTrackingRefBased/>
  <w15:docId w15:val="{5FCEF9C8-16A9-4E12-B44A-E20EFC8BC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5F40"/>
    <w:rPr>
      <w:color w:val="0563C1" w:themeColor="hyperlink"/>
      <w:u w:val="single"/>
    </w:rPr>
  </w:style>
  <w:style w:type="character" w:styleId="UnresolvedMention">
    <w:name w:val="Unresolved Mention"/>
    <w:basedOn w:val="DefaultParagraphFont"/>
    <w:uiPriority w:val="99"/>
    <w:semiHidden/>
    <w:unhideWhenUsed/>
    <w:rsid w:val="00D65F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Michaela-jones@peachcounty.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5</TotalTime>
  <Pages>2</Pages>
  <Words>354</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a Jones</dc:creator>
  <cp:keywords/>
  <dc:description/>
  <cp:lastModifiedBy>Michaela Jones</cp:lastModifiedBy>
  <cp:revision>7</cp:revision>
  <dcterms:created xsi:type="dcterms:W3CDTF">2021-07-20T17:35:00Z</dcterms:created>
  <dcterms:modified xsi:type="dcterms:W3CDTF">2021-07-26T18:34:00Z</dcterms:modified>
</cp:coreProperties>
</file>